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rica Pothacamur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ric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othacamur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9622 N Birch Ave Lake Bluff 6004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ricapothacamury@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517230566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om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8/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avi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31/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insley</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16/2021</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milia</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30/2017</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